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0F16DDDA" w:rsidR="007C1A7E" w:rsidRPr="007C1A7E" w:rsidRDefault="007C1A7E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7C1A7E">
        <w:rPr>
          <w:rFonts w:eastAsia="Times New Roman" w:cstheme="minorHAnsi"/>
          <w:b/>
          <w:color w:val="181717"/>
          <w:sz w:val="28"/>
          <w:szCs w:val="28"/>
        </w:rPr>
        <w:t xml:space="preserve">Automotive 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>Engines Theory and Servicing 10</w:t>
      </w:r>
      <w:r w:rsidR="00886A1E" w:rsidRPr="00886A1E">
        <w:rPr>
          <w:rFonts w:eastAsia="Times New Roman" w:cstheme="minorHAnsi"/>
          <w:b/>
          <w:color w:val="181717"/>
          <w:sz w:val="28"/>
          <w:szCs w:val="28"/>
          <w:vertAlign w:val="superscript"/>
        </w:rPr>
        <w:t>th</w:t>
      </w:r>
      <w:r w:rsidR="00886A1E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01F979F7" w14:textId="77777777" w:rsidR="004E05F2" w:rsidRDefault="004E05F2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4E05F2">
        <w:rPr>
          <w:rFonts w:eastAsia="Times New Roman" w:cstheme="minorHAnsi"/>
          <w:b/>
          <w:color w:val="181717"/>
          <w:sz w:val="28"/>
          <w:szCs w:val="28"/>
        </w:rPr>
        <w:t>Chapter 9 – Gasoline Engine Operation, Parts, and Specification</w:t>
      </w:r>
    </w:p>
    <w:p w14:paraId="0766CA74" w14:textId="1E641EAC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506B463B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4663BA">
        <w:t>Purpose and Function, Energy and Power, Engine Construction Overview, and Engine Parts and Systems</w:t>
      </w:r>
    </w:p>
    <w:p w14:paraId="02917980" w14:textId="743C3152" w:rsidR="006E08F7" w:rsidRDefault="006E08F7" w:rsidP="004637B0">
      <w:pPr>
        <w:spacing w:after="0"/>
        <w:ind w:left="450" w:right="-810"/>
      </w:pPr>
      <w:r>
        <w:t xml:space="preserve">2. </w:t>
      </w:r>
      <w:r w:rsidR="004663BA">
        <w:t xml:space="preserve">Four-Stroke Cycle Operation, Engine Classification and </w:t>
      </w:r>
      <w:r w:rsidR="009A5252">
        <w:t>Construction</w:t>
      </w:r>
      <w:r w:rsidR="004663BA">
        <w:t>,</w:t>
      </w:r>
      <w:r w:rsidR="009A5252">
        <w:t xml:space="preserve"> and Engine Measurement</w:t>
      </w:r>
      <w:r w:rsidR="004663BA">
        <w:t xml:space="preserve"> </w:t>
      </w:r>
    </w:p>
    <w:p w14:paraId="00B34E6A" w14:textId="4D918402" w:rsidR="006E08F7" w:rsidRDefault="006E08F7" w:rsidP="004637B0">
      <w:pPr>
        <w:spacing w:after="0"/>
        <w:ind w:left="450" w:right="-810"/>
      </w:pPr>
      <w:r>
        <w:t xml:space="preserve">3. </w:t>
      </w:r>
      <w:r w:rsidR="009A5252">
        <w:t>Compression Ratio and Torque and Horsepower</w:t>
      </w:r>
    </w:p>
    <w:p w14:paraId="55D19776" w14:textId="77777777" w:rsidR="00CD3CBB" w:rsidRDefault="00DF2F45" w:rsidP="00CD3CB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0520C927" w:rsidR="00DF2F45" w:rsidRPr="00CD3CBB" w:rsidRDefault="008F46C1" w:rsidP="00CD3CBB">
      <w:pPr>
        <w:spacing w:after="0"/>
        <w:ind w:left="446" w:right="-806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6AA71927" w14:textId="77777777" w:rsidR="0015088A" w:rsidRDefault="008F46C1" w:rsidP="0015088A">
      <w:pPr>
        <w:spacing w:after="0"/>
        <w:ind w:left="450" w:right="-810"/>
      </w:pPr>
      <w:r>
        <w:t xml:space="preserve">1. </w:t>
      </w:r>
      <w:r w:rsidR="0015088A">
        <w:t>Discuss the engine’s purpose and function, energy and power, and engine construction.</w:t>
      </w:r>
    </w:p>
    <w:p w14:paraId="277CCFED" w14:textId="0C9232FE" w:rsidR="0015088A" w:rsidRDefault="0015088A" w:rsidP="0015088A">
      <w:pPr>
        <w:spacing w:after="0"/>
        <w:ind w:left="450" w:right="-810"/>
      </w:pPr>
      <w:r>
        <w:t>2. Explain engine parts and systems.</w:t>
      </w:r>
    </w:p>
    <w:p w14:paraId="7A417A01" w14:textId="011B7B0E" w:rsidR="0015088A" w:rsidRDefault="0015088A" w:rsidP="0015088A">
      <w:pPr>
        <w:spacing w:after="0"/>
        <w:ind w:left="450" w:right="-810"/>
      </w:pPr>
      <w:r>
        <w:t>3. Explain four-stroke cycle operation.</w:t>
      </w:r>
    </w:p>
    <w:p w14:paraId="3CF2806F" w14:textId="7987C18B" w:rsidR="0015088A" w:rsidRDefault="0015088A" w:rsidP="0015088A">
      <w:pPr>
        <w:spacing w:after="0"/>
        <w:ind w:left="450" w:right="-810"/>
      </w:pPr>
      <w:r>
        <w:t>4. Discuss engine classification and construction.</w:t>
      </w:r>
    </w:p>
    <w:p w14:paraId="3E35F6C5" w14:textId="4CCD64C2" w:rsidR="0015088A" w:rsidRDefault="0015088A" w:rsidP="0015088A">
      <w:pPr>
        <w:spacing w:after="0"/>
        <w:ind w:left="450" w:right="-810"/>
      </w:pPr>
      <w:r>
        <w:t xml:space="preserve">5. </w:t>
      </w:r>
      <w:r w:rsidR="006D735D">
        <w:t>E</w:t>
      </w:r>
      <w:r>
        <w:t>xplain engine measurement.</w:t>
      </w:r>
    </w:p>
    <w:p w14:paraId="1554F53F" w14:textId="77777777" w:rsidR="0015088A" w:rsidRDefault="0015088A" w:rsidP="0015088A">
      <w:pPr>
        <w:spacing w:after="0"/>
        <w:ind w:left="450" w:right="-810"/>
      </w:pPr>
      <w:r>
        <w:t>6. Discuss compression ratio, torque, and horsepower.</w:t>
      </w:r>
    </w:p>
    <w:p w14:paraId="55695049" w14:textId="16B4134C" w:rsidR="00DF2F45" w:rsidRPr="00DF2F45" w:rsidRDefault="00F25410" w:rsidP="0015088A">
      <w:pPr>
        <w:spacing w:after="0"/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53B84F6F" w14:textId="7419EB6E" w:rsidR="00B839A4" w:rsidRDefault="009E77DF" w:rsidP="004637B0">
      <w:pPr>
        <w:spacing w:after="0"/>
        <w:ind w:left="450" w:right="-810"/>
      </w:pPr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r w:rsidR="00E461D7" w:rsidRPr="00E461D7">
        <w:t>Hybrid Vehicle ICE Service Precautions</w:t>
      </w:r>
    </w:p>
    <w:p w14:paraId="29529E57" w14:textId="0847005E" w:rsidR="00E461D7" w:rsidRDefault="00E461D7" w:rsidP="004637B0">
      <w:pPr>
        <w:spacing w:after="0"/>
        <w:ind w:left="450" w:right="-810"/>
      </w:pPr>
      <w:r>
        <w:t xml:space="preserve">2. Task Sheet: </w:t>
      </w:r>
      <w:r w:rsidRPr="00E461D7">
        <w:t>Remove Cylinder Head(s) &amp; Inspect</w:t>
      </w:r>
    </w:p>
    <w:p w14:paraId="26E5D8B0" w14:textId="706BB96E" w:rsidR="00E461D7" w:rsidRDefault="00E461D7" w:rsidP="004637B0">
      <w:pPr>
        <w:spacing w:after="0"/>
        <w:ind w:left="450" w:right="-810"/>
      </w:pPr>
      <w:r>
        <w:t xml:space="preserve">3. Task Sheet: </w:t>
      </w:r>
      <w:r w:rsidRPr="00E461D7">
        <w:t>Engine Block Disassembly</w:t>
      </w:r>
    </w:p>
    <w:p w14:paraId="6FB59B82" w14:textId="2F55B96A" w:rsidR="00E461D7" w:rsidRDefault="00E461D7" w:rsidP="004637B0">
      <w:pPr>
        <w:spacing w:after="0"/>
        <w:ind w:left="450" w:right="-810"/>
      </w:pPr>
      <w:r>
        <w:t xml:space="preserve">4. Task Sheet: </w:t>
      </w:r>
      <w:r w:rsidRPr="00E461D7">
        <w:t>Oil Pressure Measurement</w:t>
      </w:r>
    </w:p>
    <w:p w14:paraId="233C5FC8" w14:textId="310E2F42" w:rsidR="008F46C1" w:rsidRDefault="00E461D7" w:rsidP="004637B0">
      <w:pPr>
        <w:spacing w:after="0"/>
        <w:ind w:left="450" w:right="-810"/>
      </w:pPr>
      <w:r>
        <w:t>5</w:t>
      </w:r>
      <w:r w:rsidR="00DF2F45">
        <w:t xml:space="preserve">. Chapter PowerPoint </w:t>
      </w:r>
    </w:p>
    <w:p w14:paraId="1D2DB321" w14:textId="5F24E12D" w:rsidR="008F46C1" w:rsidRDefault="00E461D7" w:rsidP="004637B0">
      <w:pPr>
        <w:spacing w:after="0"/>
        <w:ind w:left="450" w:right="-810"/>
        <w:rPr>
          <w:rStyle w:val="Hyperlink"/>
          <w:color w:val="auto"/>
          <w:u w:val="none"/>
        </w:rPr>
      </w:pPr>
      <w:r>
        <w:t>6</w:t>
      </w:r>
      <w:r w:rsidR="00DF2F45" w:rsidRPr="00DF2F45">
        <w:t xml:space="preserve">. </w:t>
      </w:r>
      <w:hyperlink r:id="rId11" w:history="1">
        <w:r w:rsidR="00DF2F45" w:rsidRPr="001C4F66">
          <w:rPr>
            <w:rStyle w:val="Hyperlink"/>
          </w:rPr>
          <w:t>Crossword Puzzle and Word Search</w:t>
        </w:r>
        <w:r w:rsidR="003F705D" w:rsidRPr="001C4F66">
          <w:rPr>
            <w:rStyle w:val="Hyperlink"/>
          </w:rPr>
          <w:t xml:space="preserve"> (A</w:t>
        </w:r>
        <w:r w:rsidR="00C45B94" w:rsidRPr="001C4F66">
          <w:rPr>
            <w:rStyle w:val="Hyperlink"/>
          </w:rPr>
          <w:t>1</w:t>
        </w:r>
        <w:r w:rsidR="003F705D" w:rsidRPr="001C4F66">
          <w:rPr>
            <w:rStyle w:val="Hyperlink"/>
          </w:rPr>
          <w:t>)</w:t>
        </w:r>
      </w:hyperlink>
    </w:p>
    <w:p w14:paraId="52C511A7" w14:textId="285DB265" w:rsidR="00C45B94" w:rsidRDefault="00E461D7" w:rsidP="004637B0">
      <w:pPr>
        <w:spacing w:after="0"/>
        <w:ind w:left="450" w:right="-810"/>
      </w:pPr>
      <w:r>
        <w:rPr>
          <w:rStyle w:val="Hyperlink"/>
          <w:color w:val="auto"/>
          <w:u w:val="none"/>
        </w:rPr>
        <w:t>7</w:t>
      </w:r>
      <w:r w:rsidR="00C45B94">
        <w:rPr>
          <w:rStyle w:val="Hyperlink"/>
          <w:color w:val="auto"/>
          <w:u w:val="none"/>
        </w:rPr>
        <w:t xml:space="preserve">. </w:t>
      </w:r>
      <w:hyperlink r:id="rId12" w:history="1">
        <w:r w:rsidR="00C45B94" w:rsidRPr="002E4F11">
          <w:rPr>
            <w:rStyle w:val="Hyperlink"/>
          </w:rPr>
          <w:t>Crossword Puzzle and Word Search (A</w:t>
        </w:r>
        <w:r w:rsidR="00E44F58" w:rsidRPr="002E4F11">
          <w:rPr>
            <w:rStyle w:val="Hyperlink"/>
          </w:rPr>
          <w:t>8</w:t>
        </w:r>
        <w:r w:rsidR="00C45B94" w:rsidRPr="002E4F11">
          <w:rPr>
            <w:rStyle w:val="Hyperlink"/>
          </w:rPr>
          <w:t>)</w:t>
        </w:r>
      </w:hyperlink>
    </w:p>
    <w:p w14:paraId="44868673" w14:textId="437E5151" w:rsidR="008F46C1" w:rsidRDefault="00E461D7" w:rsidP="004637B0">
      <w:pPr>
        <w:spacing w:after="0"/>
        <w:ind w:left="450" w:right="-810"/>
      </w:pPr>
      <w:r>
        <w:t>8</w:t>
      </w:r>
      <w:r w:rsidR="00DF2F45" w:rsidRPr="00DF2F45">
        <w:t xml:space="preserve">. </w:t>
      </w:r>
      <w:hyperlink r:id="rId13" w:history="1">
        <w:r w:rsidR="0011718F" w:rsidRPr="002E4F11">
          <w:rPr>
            <w:rStyle w:val="Hyperlink"/>
          </w:rPr>
          <w:t>Video</w:t>
        </w:r>
        <w:r w:rsidR="00250C2D" w:rsidRPr="002E4F11">
          <w:rPr>
            <w:rStyle w:val="Hyperlink"/>
          </w:rPr>
          <w:t>s</w:t>
        </w:r>
        <w:r w:rsidR="0011718F" w:rsidRPr="002E4F11">
          <w:rPr>
            <w:rStyle w:val="Hyperlink"/>
          </w:rPr>
          <w:t xml:space="preserve">: </w:t>
        </w:r>
        <w:r w:rsidR="003F705D" w:rsidRPr="002E4F11">
          <w:rPr>
            <w:rStyle w:val="Hyperlink"/>
          </w:rPr>
          <w:t>(</w:t>
        </w:r>
        <w:r w:rsidR="00D524C5" w:rsidRPr="002E4F11">
          <w:rPr>
            <w:rStyle w:val="Hyperlink"/>
          </w:rPr>
          <w:t>A</w:t>
        </w:r>
        <w:r w:rsidR="00E44F58" w:rsidRPr="002E4F11">
          <w:rPr>
            <w:rStyle w:val="Hyperlink"/>
          </w:rPr>
          <w:t>1</w:t>
        </w:r>
        <w:r w:rsidR="003F705D" w:rsidRPr="002E4F11">
          <w:rPr>
            <w:rStyle w:val="Hyperlink"/>
          </w:rPr>
          <w:t>)</w:t>
        </w:r>
        <w:r w:rsidR="00D524C5" w:rsidRPr="002E4F11">
          <w:rPr>
            <w:rStyle w:val="Hyperlink"/>
          </w:rPr>
          <w:t xml:space="preserve"> </w:t>
        </w:r>
        <w:r w:rsidR="00E44F58" w:rsidRPr="002E4F11">
          <w:rPr>
            <w:rStyle w:val="Hyperlink"/>
          </w:rPr>
          <w:t>Engine Repair</w:t>
        </w:r>
      </w:hyperlink>
    </w:p>
    <w:p w14:paraId="255F8D77" w14:textId="5806E0A0" w:rsidR="00E44F58" w:rsidRDefault="00E461D7" w:rsidP="004637B0">
      <w:pPr>
        <w:spacing w:after="0"/>
        <w:ind w:left="450" w:right="-810"/>
      </w:pPr>
      <w:r>
        <w:t>9</w:t>
      </w:r>
      <w:r w:rsidR="00E44F58">
        <w:t xml:space="preserve">. </w:t>
      </w:r>
      <w:hyperlink r:id="rId14" w:history="1">
        <w:r w:rsidR="00E44F58" w:rsidRPr="002E4F11">
          <w:rPr>
            <w:rStyle w:val="Hyperlink"/>
          </w:rPr>
          <w:t>Videos: (A8) Engine Performance</w:t>
        </w:r>
      </w:hyperlink>
    </w:p>
    <w:p w14:paraId="0CB4937C" w14:textId="05C6D1EB" w:rsidR="00D524C5" w:rsidRDefault="00E461D7" w:rsidP="004637B0">
      <w:pPr>
        <w:spacing w:after="0"/>
        <w:ind w:left="450" w:right="-810"/>
      </w:pPr>
      <w:r>
        <w:t>10</w:t>
      </w:r>
      <w:r w:rsidR="00D524C5">
        <w:t xml:space="preserve">. </w:t>
      </w:r>
      <w:hyperlink r:id="rId15" w:history="1">
        <w:r w:rsidR="007636D7" w:rsidRPr="005534DB">
          <w:rPr>
            <w:rStyle w:val="Hyperlink"/>
          </w:rPr>
          <w:t xml:space="preserve">Animations: </w:t>
        </w:r>
        <w:r w:rsidR="00DA491F" w:rsidRPr="005534DB">
          <w:rPr>
            <w:rStyle w:val="Hyperlink"/>
          </w:rPr>
          <w:t>(A</w:t>
        </w:r>
        <w:r w:rsidR="002D2EBF" w:rsidRPr="005534DB">
          <w:rPr>
            <w:rStyle w:val="Hyperlink"/>
          </w:rPr>
          <w:t>1) Engine Repair</w:t>
        </w:r>
      </w:hyperlink>
    </w:p>
    <w:p w14:paraId="2AA9ECAF" w14:textId="7FB477C0" w:rsidR="002D2EBF" w:rsidRDefault="00E461D7" w:rsidP="004637B0">
      <w:pPr>
        <w:spacing w:after="0"/>
        <w:ind w:left="450" w:right="-810"/>
      </w:pPr>
      <w:r>
        <w:t>11</w:t>
      </w:r>
      <w:r w:rsidR="002D2EBF">
        <w:t xml:space="preserve">. </w:t>
      </w:r>
      <w:hyperlink r:id="rId16" w:history="1">
        <w:r w:rsidR="002D2EBF" w:rsidRPr="005534DB">
          <w:rPr>
            <w:rStyle w:val="Hyperlink"/>
          </w:rPr>
          <w:t>Animations: (A8) Engine Performance</w:t>
        </w:r>
      </w:hyperlink>
    </w:p>
    <w:p w14:paraId="3FB19CF6" w14:textId="1B55A664" w:rsidR="0085332D" w:rsidRPr="00CD3CBB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64E748CC" w14:textId="2169CCB4" w:rsidR="00E461D7" w:rsidRDefault="00E461D7" w:rsidP="00E461D7">
      <w:pPr>
        <w:spacing w:after="0"/>
        <w:ind w:left="450" w:right="-810"/>
      </w:pPr>
      <w:r>
        <w:t>1. Task Sheet: Hybrid Vehicle ICE Service Precautions</w:t>
      </w:r>
    </w:p>
    <w:p w14:paraId="17E0B12C" w14:textId="77777777" w:rsidR="00E461D7" w:rsidRDefault="00E461D7" w:rsidP="00E461D7">
      <w:pPr>
        <w:spacing w:after="0"/>
        <w:ind w:left="450" w:right="-810"/>
      </w:pPr>
      <w:r>
        <w:t>2. Task Sheet: Remove Cylinder Head(s) &amp; Inspect</w:t>
      </w:r>
    </w:p>
    <w:p w14:paraId="21F9B084" w14:textId="77777777" w:rsidR="00E461D7" w:rsidRDefault="00E461D7" w:rsidP="00E461D7">
      <w:pPr>
        <w:spacing w:after="0"/>
        <w:ind w:left="450" w:right="-810"/>
      </w:pPr>
      <w:r>
        <w:t>3. Task Sheet: Engine Block Disassembly</w:t>
      </w:r>
    </w:p>
    <w:p w14:paraId="6E8407A3" w14:textId="1CB1266D" w:rsidR="00DF2F45" w:rsidRPr="00CD3CBB" w:rsidRDefault="00E461D7" w:rsidP="00E461D7">
      <w:pPr>
        <w:spacing w:after="0"/>
        <w:ind w:left="450" w:right="-810"/>
      </w:pPr>
      <w:r>
        <w:t>4. Task Sheet: Oil Pressure Measurement</w:t>
      </w:r>
      <w:r w:rsidRPr="00DF2F45">
        <w:t xml:space="preserve"> </w:t>
      </w:r>
      <w:r w:rsidR="00DF2F45" w:rsidRPr="00DF2F45">
        <w:t>_____________________________________________________________________________________</w:t>
      </w:r>
    </w:p>
    <w:p w14:paraId="196806A9" w14:textId="3A84BA7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0123E07B" w14:textId="1DBC4598" w:rsidR="00DF2F45" w:rsidRPr="00CD3CBB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293E5A00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3B483E17" w14:textId="5AC69CC7" w:rsidR="00DF2F45" w:rsidRPr="00CD3CBB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72DF657B" w14:textId="77777777" w:rsidR="00E461D7" w:rsidRDefault="00E461D7" w:rsidP="004637B0">
      <w:pPr>
        <w:spacing w:after="0"/>
        <w:ind w:left="450" w:right="-810"/>
        <w:rPr>
          <w:b/>
          <w:bCs/>
          <w:u w:val="single"/>
        </w:rPr>
      </w:pPr>
    </w:p>
    <w:p w14:paraId="19D6B9F0" w14:textId="77777777" w:rsidR="00E461D7" w:rsidRDefault="00E461D7" w:rsidP="004637B0">
      <w:pPr>
        <w:spacing w:after="0"/>
        <w:ind w:left="450" w:right="-810"/>
        <w:rPr>
          <w:b/>
          <w:bCs/>
          <w:u w:val="single"/>
        </w:rPr>
      </w:pPr>
    </w:p>
    <w:p w14:paraId="0B9B55AD" w14:textId="77777777" w:rsidR="00E461D7" w:rsidRDefault="00E461D7" w:rsidP="004637B0">
      <w:pPr>
        <w:spacing w:after="0"/>
        <w:ind w:left="450" w:right="-810"/>
        <w:rPr>
          <w:b/>
          <w:bCs/>
          <w:u w:val="single"/>
        </w:rPr>
      </w:pPr>
    </w:p>
    <w:p w14:paraId="699DDE90" w14:textId="77777777" w:rsidR="00E461D7" w:rsidRDefault="00E461D7" w:rsidP="004637B0">
      <w:pPr>
        <w:spacing w:after="0"/>
        <w:ind w:left="450" w:right="-810"/>
        <w:rPr>
          <w:b/>
          <w:bCs/>
          <w:u w:val="single"/>
        </w:rPr>
      </w:pPr>
    </w:p>
    <w:p w14:paraId="5F83CD2A" w14:textId="77777777" w:rsidR="00E461D7" w:rsidRPr="007C1A7E" w:rsidRDefault="00E461D7" w:rsidP="00E461D7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7C1A7E">
        <w:rPr>
          <w:rFonts w:eastAsia="Times New Roman" w:cstheme="minorHAnsi"/>
          <w:b/>
          <w:color w:val="181717"/>
          <w:sz w:val="28"/>
          <w:szCs w:val="28"/>
        </w:rPr>
        <w:lastRenderedPageBreak/>
        <w:t xml:space="preserve">Automotive </w:t>
      </w:r>
      <w:r>
        <w:rPr>
          <w:rFonts w:eastAsia="Times New Roman" w:cstheme="minorHAnsi"/>
          <w:b/>
          <w:color w:val="181717"/>
          <w:sz w:val="28"/>
          <w:szCs w:val="28"/>
        </w:rPr>
        <w:t>Engines Theory and Servicing 10</w:t>
      </w:r>
      <w:r w:rsidRPr="00886A1E">
        <w:rPr>
          <w:rFonts w:eastAsia="Times New Roman" w:cstheme="minorHAnsi"/>
          <w:b/>
          <w:color w:val="181717"/>
          <w:sz w:val="28"/>
          <w:szCs w:val="28"/>
          <w:vertAlign w:val="superscript"/>
        </w:rPr>
        <w:t>th</w:t>
      </w:r>
      <w:r>
        <w:rPr>
          <w:rFonts w:eastAsia="Times New Roman" w:cstheme="minorHAnsi"/>
          <w:b/>
          <w:color w:val="181717"/>
          <w:sz w:val="28"/>
          <w:szCs w:val="28"/>
        </w:rPr>
        <w:t xml:space="preserve"> Edition</w:t>
      </w:r>
    </w:p>
    <w:p w14:paraId="5E62A4FD" w14:textId="77777777" w:rsidR="00E461D7" w:rsidRDefault="00E461D7" w:rsidP="00E461D7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4E05F2">
        <w:rPr>
          <w:rFonts w:eastAsia="Times New Roman" w:cstheme="minorHAnsi"/>
          <w:b/>
          <w:color w:val="181717"/>
          <w:sz w:val="28"/>
          <w:szCs w:val="28"/>
        </w:rPr>
        <w:t>Chapter 9 – Gasoline Engine Operation, Parts, and Specification</w:t>
      </w:r>
    </w:p>
    <w:p w14:paraId="09606ADC" w14:textId="77777777" w:rsidR="00E461D7" w:rsidRPr="00DF2F45" w:rsidRDefault="00E461D7" w:rsidP="00E461D7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33343AA1" w14:textId="77777777" w:rsidR="00E461D7" w:rsidRPr="00E461D7" w:rsidRDefault="00E461D7" w:rsidP="00E461D7">
      <w:pPr>
        <w:spacing w:after="0"/>
        <w:ind w:left="450" w:right="-810"/>
        <w:jc w:val="center"/>
        <w:rPr>
          <w:b/>
          <w:bCs/>
          <w:sz w:val="36"/>
          <w:szCs w:val="36"/>
          <w:u w:val="single"/>
        </w:rPr>
      </w:pPr>
    </w:p>
    <w:p w14:paraId="5D82CE72" w14:textId="687031D2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755378B5" w14:textId="0A010EEB" w:rsidR="00DA1A6E" w:rsidRDefault="00DA1A6E" w:rsidP="004637B0">
      <w:pPr>
        <w:spacing w:after="0"/>
        <w:ind w:left="450" w:right="-810"/>
      </w:pPr>
    </w:p>
    <w:p w14:paraId="65A60E08" w14:textId="3022B35C" w:rsidR="00F753A6" w:rsidRDefault="00F753A6" w:rsidP="004637B0">
      <w:pPr>
        <w:spacing w:after="0"/>
        <w:ind w:left="450" w:right="-810"/>
      </w:pPr>
    </w:p>
    <w:p w14:paraId="3E47A2C5" w14:textId="10795FDA" w:rsidR="00CD3CBB" w:rsidRDefault="00CD3CBB" w:rsidP="004637B0">
      <w:pPr>
        <w:spacing w:after="0"/>
        <w:ind w:left="450" w:right="-810"/>
      </w:pPr>
    </w:p>
    <w:p w14:paraId="1B5EF4B5" w14:textId="77777777" w:rsidR="00CD3CBB" w:rsidRDefault="00CD3CBB" w:rsidP="004637B0">
      <w:pPr>
        <w:spacing w:after="0"/>
        <w:ind w:left="450" w:right="-810"/>
      </w:pPr>
    </w:p>
    <w:p w14:paraId="68485569" w14:textId="38EDB9E5" w:rsidR="00CD3CBB" w:rsidRDefault="00CD3CBB" w:rsidP="004637B0">
      <w:pPr>
        <w:spacing w:after="0"/>
        <w:ind w:left="450" w:right="-810"/>
      </w:pPr>
    </w:p>
    <w:p w14:paraId="130161D5" w14:textId="3712E17A" w:rsidR="00E461D7" w:rsidRDefault="00E461D7" w:rsidP="004637B0">
      <w:pPr>
        <w:spacing w:after="0"/>
        <w:ind w:left="450" w:right="-810"/>
      </w:pPr>
    </w:p>
    <w:p w14:paraId="6A60C887" w14:textId="77777777" w:rsidR="00E461D7" w:rsidRDefault="00E461D7" w:rsidP="004637B0">
      <w:pPr>
        <w:spacing w:after="0"/>
        <w:ind w:left="450" w:right="-810"/>
      </w:pPr>
    </w:p>
    <w:p w14:paraId="6963237F" w14:textId="77777777" w:rsidR="00CD3CBB" w:rsidRDefault="00CD3CBB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21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4A5FF7" w14:textId="77777777" w:rsidR="002C3635" w:rsidRDefault="002C3635" w:rsidP="00E43A7A">
      <w:pPr>
        <w:spacing w:after="0" w:line="240" w:lineRule="auto"/>
      </w:pPr>
      <w:r>
        <w:separator/>
      </w:r>
    </w:p>
  </w:endnote>
  <w:endnote w:type="continuationSeparator" w:id="0">
    <w:p w14:paraId="618D75A1" w14:textId="77777777" w:rsidR="002C3635" w:rsidRDefault="002C3635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B0C509" w14:textId="77777777" w:rsidR="002C3635" w:rsidRDefault="002C3635" w:rsidP="00E43A7A">
      <w:pPr>
        <w:spacing w:after="0" w:line="240" w:lineRule="auto"/>
      </w:pPr>
      <w:r>
        <w:separator/>
      </w:r>
    </w:p>
  </w:footnote>
  <w:footnote w:type="continuationSeparator" w:id="0">
    <w:p w14:paraId="2AE76DC2" w14:textId="77777777" w:rsidR="002C3635" w:rsidRDefault="002C3635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784485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tKgFAGQSxYgtAAAA"/>
  </w:docVars>
  <w:rsids>
    <w:rsidRoot w:val="00DF2F45"/>
    <w:rsid w:val="00002F88"/>
    <w:rsid w:val="00006475"/>
    <w:rsid w:val="00016515"/>
    <w:rsid w:val="00032C74"/>
    <w:rsid w:val="000522AD"/>
    <w:rsid w:val="00055EAD"/>
    <w:rsid w:val="00077286"/>
    <w:rsid w:val="000C7B0C"/>
    <w:rsid w:val="000E2805"/>
    <w:rsid w:val="000E2C6C"/>
    <w:rsid w:val="0011718F"/>
    <w:rsid w:val="00123D4E"/>
    <w:rsid w:val="00133D25"/>
    <w:rsid w:val="00136257"/>
    <w:rsid w:val="0015088A"/>
    <w:rsid w:val="00182725"/>
    <w:rsid w:val="001A0613"/>
    <w:rsid w:val="001A4668"/>
    <w:rsid w:val="001B5ECC"/>
    <w:rsid w:val="001C4F66"/>
    <w:rsid w:val="001D23F5"/>
    <w:rsid w:val="001D570B"/>
    <w:rsid w:val="001E6BE6"/>
    <w:rsid w:val="001F7A1E"/>
    <w:rsid w:val="00200DE8"/>
    <w:rsid w:val="00221668"/>
    <w:rsid w:val="00231146"/>
    <w:rsid w:val="00235BA9"/>
    <w:rsid w:val="00250C2D"/>
    <w:rsid w:val="0029759D"/>
    <w:rsid w:val="002B7FEB"/>
    <w:rsid w:val="002C3635"/>
    <w:rsid w:val="002D2EBF"/>
    <w:rsid w:val="002E4F11"/>
    <w:rsid w:val="0032689D"/>
    <w:rsid w:val="003D0578"/>
    <w:rsid w:val="003F705D"/>
    <w:rsid w:val="0040292E"/>
    <w:rsid w:val="00431A46"/>
    <w:rsid w:val="004354B2"/>
    <w:rsid w:val="00460C4E"/>
    <w:rsid w:val="004637B0"/>
    <w:rsid w:val="00464DF1"/>
    <w:rsid w:val="004663BA"/>
    <w:rsid w:val="00480C2D"/>
    <w:rsid w:val="00492E83"/>
    <w:rsid w:val="00496AA1"/>
    <w:rsid w:val="004A17EE"/>
    <w:rsid w:val="004B09AC"/>
    <w:rsid w:val="004D0C75"/>
    <w:rsid w:val="004E05F2"/>
    <w:rsid w:val="00524E83"/>
    <w:rsid w:val="005274BD"/>
    <w:rsid w:val="00547AF6"/>
    <w:rsid w:val="00547E8C"/>
    <w:rsid w:val="005534DB"/>
    <w:rsid w:val="00554841"/>
    <w:rsid w:val="005868EC"/>
    <w:rsid w:val="005E3067"/>
    <w:rsid w:val="005E6383"/>
    <w:rsid w:val="005E770C"/>
    <w:rsid w:val="00603639"/>
    <w:rsid w:val="00641B95"/>
    <w:rsid w:val="00642E5D"/>
    <w:rsid w:val="00643D46"/>
    <w:rsid w:val="00662A68"/>
    <w:rsid w:val="00687AE4"/>
    <w:rsid w:val="00692749"/>
    <w:rsid w:val="00696D9C"/>
    <w:rsid w:val="00696F56"/>
    <w:rsid w:val="006D735D"/>
    <w:rsid w:val="006E08F7"/>
    <w:rsid w:val="00723978"/>
    <w:rsid w:val="00750B3F"/>
    <w:rsid w:val="007636D7"/>
    <w:rsid w:val="007C16D5"/>
    <w:rsid w:val="007C1A7E"/>
    <w:rsid w:val="008137A8"/>
    <w:rsid w:val="008253C6"/>
    <w:rsid w:val="00852B2F"/>
    <w:rsid w:val="0085332D"/>
    <w:rsid w:val="008745BE"/>
    <w:rsid w:val="00886A1E"/>
    <w:rsid w:val="00892203"/>
    <w:rsid w:val="00893D93"/>
    <w:rsid w:val="00897E2B"/>
    <w:rsid w:val="008A4C50"/>
    <w:rsid w:val="008C0707"/>
    <w:rsid w:val="008D109E"/>
    <w:rsid w:val="008F46C1"/>
    <w:rsid w:val="008F74A3"/>
    <w:rsid w:val="009268E1"/>
    <w:rsid w:val="0092799E"/>
    <w:rsid w:val="009445EE"/>
    <w:rsid w:val="0096737D"/>
    <w:rsid w:val="00972D75"/>
    <w:rsid w:val="00974A08"/>
    <w:rsid w:val="009A5252"/>
    <w:rsid w:val="009C69F8"/>
    <w:rsid w:val="009D2A57"/>
    <w:rsid w:val="009D4174"/>
    <w:rsid w:val="009E77DF"/>
    <w:rsid w:val="009F3062"/>
    <w:rsid w:val="00A041F9"/>
    <w:rsid w:val="00A619A0"/>
    <w:rsid w:val="00A764B2"/>
    <w:rsid w:val="00A868F1"/>
    <w:rsid w:val="00AD289A"/>
    <w:rsid w:val="00B26AC2"/>
    <w:rsid w:val="00B52BE8"/>
    <w:rsid w:val="00B614AC"/>
    <w:rsid w:val="00B67969"/>
    <w:rsid w:val="00B723D2"/>
    <w:rsid w:val="00B839A4"/>
    <w:rsid w:val="00B95B75"/>
    <w:rsid w:val="00B97438"/>
    <w:rsid w:val="00BA2882"/>
    <w:rsid w:val="00BA30B6"/>
    <w:rsid w:val="00BA3D3F"/>
    <w:rsid w:val="00BB1DB0"/>
    <w:rsid w:val="00BB438C"/>
    <w:rsid w:val="00C07930"/>
    <w:rsid w:val="00C15C66"/>
    <w:rsid w:val="00C161A4"/>
    <w:rsid w:val="00C22D90"/>
    <w:rsid w:val="00C25FEA"/>
    <w:rsid w:val="00C3797A"/>
    <w:rsid w:val="00C41AC4"/>
    <w:rsid w:val="00C45B94"/>
    <w:rsid w:val="00C81A73"/>
    <w:rsid w:val="00C82643"/>
    <w:rsid w:val="00CA1EC5"/>
    <w:rsid w:val="00CB4BE1"/>
    <w:rsid w:val="00CC06DE"/>
    <w:rsid w:val="00CD3CBB"/>
    <w:rsid w:val="00D524C5"/>
    <w:rsid w:val="00DA1A6E"/>
    <w:rsid w:val="00DA491F"/>
    <w:rsid w:val="00DB35F3"/>
    <w:rsid w:val="00DD7D9E"/>
    <w:rsid w:val="00DF2F45"/>
    <w:rsid w:val="00E202C9"/>
    <w:rsid w:val="00E4311A"/>
    <w:rsid w:val="00E43A7A"/>
    <w:rsid w:val="00E44F58"/>
    <w:rsid w:val="00E461D7"/>
    <w:rsid w:val="00E712C2"/>
    <w:rsid w:val="00E9309E"/>
    <w:rsid w:val="00EB3243"/>
    <w:rsid w:val="00F008E4"/>
    <w:rsid w:val="00F23289"/>
    <w:rsid w:val="00F2511E"/>
    <w:rsid w:val="00F25410"/>
    <w:rsid w:val="00F37737"/>
    <w:rsid w:val="00F753A6"/>
    <w:rsid w:val="00FC06DD"/>
    <w:rsid w:val="00FC4EAD"/>
    <w:rsid w:val="00FD2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61D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1_vid_lib_page/" TargetMode="External"/><Relationship Id="rId18" Type="http://schemas.openxmlformats.org/officeDocument/2006/relationships/image" Target="media/image5.png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8_puzzles_lib_page/" TargetMode="External"/><Relationship Id="rId17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hyperlink" Target="https://jameshalderman.com/a8_anim_lib_page/" TargetMode="External"/><Relationship Id="rId20" Type="http://schemas.openxmlformats.org/officeDocument/2006/relationships/image" Target="media/image7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1_puzzles_lib_page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jameshalderman.com/a1_anim_lib_page/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jameshalderman.com/" TargetMode="External"/><Relationship Id="rId19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jameshalderman.com/a8_vid_lib_page/" TargetMode="External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6</TotalTime>
  <Pages>2</Pages>
  <Words>444</Words>
  <Characters>253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49</cp:revision>
  <cp:lastPrinted>2022-04-14T15:11:00Z</cp:lastPrinted>
  <dcterms:created xsi:type="dcterms:W3CDTF">2019-12-09T16:24:00Z</dcterms:created>
  <dcterms:modified xsi:type="dcterms:W3CDTF">2022-04-15T18:28:00Z</dcterms:modified>
</cp:coreProperties>
</file>